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D27817" w14:textId="0CC7E6BD" w:rsidR="00B66DC0" w:rsidRDefault="006A4A4B">
      <w:proofErr w:type="spellStart"/>
      <w:r>
        <w:t>CodeInPlace</w:t>
      </w:r>
      <w:proofErr w:type="spellEnd"/>
      <w:r>
        <w:t xml:space="preserve"> – Final Project</w:t>
      </w:r>
    </w:p>
    <w:p w14:paraId="6BEBA42B" w14:textId="0E075CFD" w:rsidR="006A4A4B" w:rsidRDefault="006A4A4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53"/>
        <w:gridCol w:w="4463"/>
      </w:tblGrid>
      <w:tr w:rsidR="006A4A4B" w14:paraId="28C19A8B" w14:textId="77777777" w:rsidTr="006A4A4B">
        <w:tc>
          <w:tcPr>
            <w:tcW w:w="4508" w:type="dxa"/>
          </w:tcPr>
          <w:p w14:paraId="0DA0A17F" w14:textId="77777777" w:rsidR="006A4A4B" w:rsidRDefault="006A4A4B" w:rsidP="006A4A4B">
            <w:r>
              <w:t>65-OneStop-&gt; Town</w:t>
            </w:r>
          </w:p>
          <w:p w14:paraId="4F745B1C" w14:textId="77777777" w:rsidR="006A4A4B" w:rsidRDefault="006A4A4B"/>
        </w:tc>
        <w:tc>
          <w:tcPr>
            <w:tcW w:w="4508" w:type="dxa"/>
          </w:tcPr>
          <w:p w14:paraId="6A8B9959" w14:textId="77777777" w:rsidR="006A4A4B" w:rsidRDefault="006A4A4B" w:rsidP="006A4A4B">
            <w:r>
              <w:t>65-HSBC -&gt; Highwoods</w:t>
            </w:r>
          </w:p>
          <w:p w14:paraId="3DD8299F" w14:textId="77777777" w:rsidR="006A4A4B" w:rsidRDefault="006A4A4B"/>
        </w:tc>
      </w:tr>
      <w:tr w:rsidR="006A4A4B" w14:paraId="47049E1A" w14:textId="77777777" w:rsidTr="006A4A4B">
        <w:tc>
          <w:tcPr>
            <w:tcW w:w="4508" w:type="dxa"/>
          </w:tcPr>
          <w:p w14:paraId="2652A1E9" w14:textId="6FD727C6" w:rsidR="006A4A4B" w:rsidRDefault="006A4A4B">
            <w:r>
              <w:rPr>
                <w:noProof/>
              </w:rPr>
              <w:drawing>
                <wp:inline distT="0" distB="0" distL="0" distR="0" wp14:anchorId="2C1DD8DB" wp14:editId="1E750AA5">
                  <wp:extent cx="3633840" cy="4714875"/>
                  <wp:effectExtent l="0" t="0" r="508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90648" cy="47885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4B1A3233" w14:textId="03DBBAD0" w:rsidR="006A4A4B" w:rsidRDefault="006A4A4B">
            <w:r>
              <w:rPr>
                <w:noProof/>
              </w:rPr>
              <w:drawing>
                <wp:inline distT="0" distB="0" distL="0" distR="0" wp14:anchorId="1F9A65E0" wp14:editId="01431194">
                  <wp:extent cx="3562350" cy="4696407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0896" cy="4734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870317" w14:textId="202226C8" w:rsidR="006A4A4B" w:rsidRDefault="006A4A4B"/>
    <w:p w14:paraId="59368781" w14:textId="34BDBF57" w:rsidR="000417B1" w:rsidRDefault="000417B1">
      <w:r>
        <w:rPr>
          <w:noProof/>
        </w:rPr>
        <w:drawing>
          <wp:inline distT="0" distB="0" distL="0" distR="0" wp14:anchorId="6E623116" wp14:editId="015188AC">
            <wp:extent cx="5724525" cy="2513330"/>
            <wp:effectExtent l="0" t="0" r="9525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57868" cy="2527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AE1BE" w14:textId="70A33A22" w:rsidR="00C71A21" w:rsidRDefault="00C71A21">
      <w:pPr>
        <w:rPr>
          <w:rFonts w:ascii="Constantia" w:hAnsi="Constantia"/>
          <w:color w:val="333333"/>
          <w:sz w:val="27"/>
          <w:szCs w:val="27"/>
          <w:shd w:val="clear" w:color="auto" w:fill="FFFFFF"/>
        </w:rPr>
      </w:pPr>
    </w:p>
    <w:p w14:paraId="03283D8B" w14:textId="5DC4967F" w:rsidR="00C073E7" w:rsidRPr="00C073E7" w:rsidRDefault="00C073E7" w:rsidP="00C073E7">
      <w:pPr>
        <w:pStyle w:val="Heading2"/>
        <w:rPr>
          <w:rFonts w:eastAsia="Times New Roman"/>
          <w:b/>
          <w:bCs/>
          <w:color w:val="auto"/>
          <w:lang w:eastAsia="en-GB"/>
        </w:rPr>
      </w:pPr>
      <w:proofErr w:type="spellStart"/>
      <w:r w:rsidRPr="00C073E7">
        <w:rPr>
          <w:rFonts w:eastAsia="Times New Roman"/>
          <w:b/>
          <w:bCs/>
          <w:color w:val="auto"/>
          <w:lang w:eastAsia="en-GB"/>
        </w:rPr>
        <w:lastRenderedPageBreak/>
        <w:t>Transportapi</w:t>
      </w:r>
      <w:proofErr w:type="spellEnd"/>
      <w:r w:rsidRPr="00C073E7">
        <w:rPr>
          <w:rFonts w:eastAsia="Times New Roman"/>
          <w:b/>
          <w:bCs/>
          <w:color w:val="auto"/>
          <w:lang w:eastAsia="en-GB"/>
        </w:rPr>
        <w:t xml:space="preserve"> website address</w:t>
      </w:r>
    </w:p>
    <w:p w14:paraId="59CE60F3" w14:textId="4DAED28C" w:rsidR="00C073E7" w:rsidRDefault="00C073E7">
      <w:pPr>
        <w:rPr>
          <w:rFonts w:eastAsia="Times New Roman" w:cstheme="minorHAnsi"/>
          <w:b/>
          <w:bCs/>
          <w:color w:val="333333"/>
          <w:lang w:eastAsia="en-GB"/>
        </w:rPr>
      </w:pPr>
      <w:hyperlink r:id="rId7" w:history="1">
        <w:r>
          <w:rPr>
            <w:rStyle w:val="Hyperlink"/>
          </w:rPr>
          <w:t>https://developer.transportapi.com/docs?raml=https://transportapi.com/v3/raml/transportapi.raml</w:t>
        </w:r>
      </w:hyperlink>
    </w:p>
    <w:p w14:paraId="40FA27C8" w14:textId="52F459DC" w:rsidR="00C71A21" w:rsidRPr="00C073E7" w:rsidRDefault="00C71A21" w:rsidP="00C073E7">
      <w:pPr>
        <w:pStyle w:val="Heading2"/>
        <w:rPr>
          <w:rFonts w:eastAsia="Times New Roman"/>
          <w:b/>
          <w:bCs/>
          <w:color w:val="auto"/>
          <w:lang w:eastAsia="en-GB"/>
        </w:rPr>
      </w:pPr>
      <w:r w:rsidRPr="00C073E7">
        <w:rPr>
          <w:rFonts w:eastAsia="Times New Roman"/>
          <w:b/>
          <w:bCs/>
          <w:color w:val="auto"/>
          <w:lang w:eastAsia="en-GB"/>
        </w:rPr>
        <w:t xml:space="preserve">One </w:t>
      </w:r>
      <w:proofErr w:type="gramStart"/>
      <w:r w:rsidRPr="00C073E7">
        <w:rPr>
          <w:rFonts w:eastAsia="Times New Roman"/>
          <w:b/>
          <w:bCs/>
          <w:color w:val="auto"/>
          <w:lang w:eastAsia="en-GB"/>
        </w:rPr>
        <w:t>particular bus</w:t>
      </w:r>
      <w:proofErr w:type="gramEnd"/>
      <w:r w:rsidRPr="00C073E7">
        <w:rPr>
          <w:rFonts w:eastAsia="Times New Roman"/>
          <w:b/>
          <w:bCs/>
          <w:color w:val="auto"/>
          <w:lang w:eastAsia="en-GB"/>
        </w:rPr>
        <w:t xml:space="preserve"> service, </w:t>
      </w:r>
      <w:proofErr w:type="spellStart"/>
      <w:r w:rsidRPr="00C073E7">
        <w:rPr>
          <w:rFonts w:eastAsia="Times New Roman"/>
          <w:b/>
          <w:bCs/>
          <w:color w:val="auto"/>
          <w:lang w:eastAsia="en-GB"/>
        </w:rPr>
        <w:t>identifed</w:t>
      </w:r>
      <w:proofErr w:type="spellEnd"/>
      <w:r w:rsidRPr="00C073E7">
        <w:rPr>
          <w:rFonts w:eastAsia="Times New Roman"/>
          <w:b/>
          <w:bCs/>
          <w:color w:val="auto"/>
          <w:lang w:eastAsia="en-GB"/>
        </w:rPr>
        <w:t xml:space="preserve"> by line and operator</w:t>
      </w:r>
    </w:p>
    <w:p w14:paraId="74BFFC59" w14:textId="4589CFA5" w:rsidR="00C71A21" w:rsidRDefault="00C71A21">
      <w:pPr>
        <w:rPr>
          <w:rStyle w:val="Hyperlink"/>
          <w:rFonts w:cstheme="minorHAnsi"/>
          <w:color w:val="034990" w:themeColor="hyperlink" w:themeShade="BF"/>
        </w:rPr>
      </w:pPr>
      <w:hyperlink r:id="rId8" w:history="1">
        <w:r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https://transportapi.com/v3/uk/bus/services/FESX:65.json?app_id=9e91c41c&amp;app_key=ebaa5b9461f7f42778146f909073d17a</w:t>
        </w:r>
      </w:hyperlink>
    </w:p>
    <w:p w14:paraId="52EFCEB9" w14:textId="200A9E58" w:rsidR="00063052" w:rsidRPr="00C073E7" w:rsidRDefault="00063052">
      <w:pPr>
        <w:rPr>
          <w:rFonts w:eastAsia="Times New Roman"/>
          <w:b/>
          <w:bCs/>
          <w:i/>
          <w:iCs/>
          <w:color w:val="FF0000"/>
          <w:lang w:eastAsia="en-GB"/>
        </w:rPr>
      </w:pPr>
      <w:r w:rsidRPr="00C073E7">
        <w:rPr>
          <w:rFonts w:eastAsia="Times New Roman"/>
          <w:b/>
          <w:bCs/>
          <w:i/>
          <w:iCs/>
          <w:color w:val="FF0000"/>
          <w:lang w:eastAsia="en-GB"/>
        </w:rPr>
        <w:t>Returned Data</w:t>
      </w:r>
    </w:p>
    <w:p w14:paraId="5B481F99" w14:textId="77777777" w:rsidR="00063052" w:rsidRPr="00063052" w:rsidRDefault="00063052" w:rsidP="00063052">
      <w:pPr>
        <w:rPr>
          <w:rStyle w:val="Hyperlink"/>
          <w:rFonts w:ascii="Consolas" w:hAnsi="Consolas" w:cstheme="minorHAnsi"/>
          <w:color w:val="auto"/>
        </w:rPr>
      </w:pPr>
      <w:r w:rsidRPr="00063052">
        <w:rPr>
          <w:rStyle w:val="Hyperlink"/>
          <w:rFonts w:ascii="Consolas" w:hAnsi="Consolas" w:cstheme="minorHAnsi"/>
          <w:color w:val="auto"/>
        </w:rPr>
        <w:t>{</w:t>
      </w:r>
    </w:p>
    <w:p w14:paraId="78F12491" w14:textId="77777777" w:rsidR="00063052" w:rsidRPr="00063052" w:rsidRDefault="00063052" w:rsidP="00063052">
      <w:pPr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"id": "https://transportapi.com/v3/uk/bus/services/FESX:65.json?app_id=9e91c41c&amp;app_key=ebaa5b9461f7f42778146f909073d17a",</w:t>
      </w:r>
    </w:p>
    <w:p w14:paraId="5614D5C5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"operator": {</w:t>
      </w:r>
    </w:p>
    <w:p w14:paraId="7859D395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"code": "FESX",</w:t>
      </w:r>
    </w:p>
    <w:p w14:paraId="29170659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"name": "First Essex"</w:t>
      </w:r>
    </w:p>
    <w:p w14:paraId="735B4AB0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},</w:t>
      </w:r>
    </w:p>
    <w:p w14:paraId="104D3149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"line": "65",</w:t>
      </w:r>
    </w:p>
    <w:p w14:paraId="7C686DFF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"</w:t>
      </w:r>
      <w:proofErr w:type="spellStart"/>
      <w:r w:rsidRPr="00063052">
        <w:rPr>
          <w:rStyle w:val="Hyperlink"/>
          <w:rFonts w:ascii="Consolas" w:hAnsi="Consolas" w:cstheme="minorHAnsi"/>
          <w:color w:val="auto"/>
          <w:u w:val="none"/>
        </w:rPr>
        <w:t>line_name</w:t>
      </w:r>
      <w:proofErr w:type="spellEnd"/>
      <w:r w:rsidRPr="00063052">
        <w:rPr>
          <w:rStyle w:val="Hyperlink"/>
          <w:rFonts w:ascii="Consolas" w:hAnsi="Consolas" w:cstheme="minorHAnsi"/>
          <w:color w:val="auto"/>
          <w:u w:val="none"/>
        </w:rPr>
        <w:t>": "65",</w:t>
      </w:r>
    </w:p>
    <w:p w14:paraId="4D50BD7B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"directions": [</w:t>
      </w:r>
    </w:p>
    <w:p w14:paraId="2D81FC9D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{</w:t>
      </w:r>
    </w:p>
    <w:p w14:paraId="6EC4E035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"name": "outbound",</w:t>
      </w:r>
    </w:p>
    <w:p w14:paraId="11DA54E8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"destination": {</w:t>
      </w:r>
    </w:p>
    <w:p w14:paraId="7FF8014C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  "description": "High Woods, Essex"</w:t>
      </w:r>
    </w:p>
    <w:p w14:paraId="6856C993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}</w:t>
      </w:r>
    </w:p>
    <w:p w14:paraId="64800E1A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},</w:t>
      </w:r>
    </w:p>
    <w:p w14:paraId="1FA9E565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{</w:t>
      </w:r>
    </w:p>
    <w:p w14:paraId="53D22763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"name": "inbound",</w:t>
      </w:r>
    </w:p>
    <w:p w14:paraId="403DD6AF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"destination": {</w:t>
      </w:r>
    </w:p>
    <w:p w14:paraId="1F61C99F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  "description": "Stanway, Essex"</w:t>
      </w:r>
    </w:p>
    <w:p w14:paraId="0580AEA2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}</w:t>
      </w:r>
    </w:p>
    <w:p w14:paraId="34B83679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}</w:t>
      </w:r>
    </w:p>
    <w:p w14:paraId="1A0E8D96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],</w:t>
      </w:r>
    </w:p>
    <w:p w14:paraId="3B5A6DDD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"centroid": {</w:t>
      </w:r>
    </w:p>
    <w:p w14:paraId="17357DDF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"type": "Point",</w:t>
      </w:r>
    </w:p>
    <w:p w14:paraId="7A2A8B88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"coordinates": [</w:t>
      </w:r>
    </w:p>
    <w:p w14:paraId="4D37D119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0.876455,</w:t>
      </w:r>
    </w:p>
    <w:p w14:paraId="715D8D1D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  51.900005</w:t>
      </w:r>
    </w:p>
    <w:p w14:paraId="2CFB73FE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  ]</w:t>
      </w:r>
    </w:p>
    <w:p w14:paraId="459DA4D3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},</w:t>
      </w:r>
    </w:p>
    <w:p w14:paraId="4BC90C6B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"source": "</w:t>
      </w:r>
      <w:proofErr w:type="spellStart"/>
      <w:r w:rsidRPr="00063052">
        <w:rPr>
          <w:rStyle w:val="Hyperlink"/>
          <w:rFonts w:ascii="Consolas" w:hAnsi="Consolas" w:cstheme="minorHAnsi"/>
          <w:color w:val="auto"/>
          <w:u w:val="none"/>
        </w:rPr>
        <w:t>tnds</w:t>
      </w:r>
      <w:proofErr w:type="spellEnd"/>
      <w:r w:rsidRPr="00063052">
        <w:rPr>
          <w:rStyle w:val="Hyperlink"/>
          <w:rFonts w:ascii="Consolas" w:hAnsi="Consolas" w:cstheme="minorHAnsi"/>
          <w:color w:val="auto"/>
          <w:u w:val="none"/>
        </w:rPr>
        <w:t>",</w:t>
      </w:r>
    </w:p>
    <w:p w14:paraId="7AEE2F92" w14:textId="77777777" w:rsidR="00063052" w:rsidRPr="00063052" w:rsidRDefault="00063052" w:rsidP="000630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063052">
        <w:rPr>
          <w:rStyle w:val="Hyperlink"/>
          <w:rFonts w:ascii="Consolas" w:hAnsi="Consolas" w:cstheme="minorHAnsi"/>
          <w:color w:val="auto"/>
          <w:u w:val="none"/>
        </w:rPr>
        <w:t xml:space="preserve">  "acknowledgements": "Contains information from </w:t>
      </w:r>
      <w:proofErr w:type="spellStart"/>
      <w:r w:rsidRPr="00063052">
        <w:rPr>
          <w:rStyle w:val="Hyperlink"/>
          <w:rFonts w:ascii="Consolas" w:hAnsi="Consolas" w:cstheme="minorHAnsi"/>
          <w:color w:val="auto"/>
          <w:u w:val="none"/>
        </w:rPr>
        <w:t>tnds</w:t>
      </w:r>
      <w:proofErr w:type="spellEnd"/>
      <w:r w:rsidRPr="00063052">
        <w:rPr>
          <w:rStyle w:val="Hyperlink"/>
          <w:rFonts w:ascii="Consolas" w:hAnsi="Consolas" w:cstheme="minorHAnsi"/>
          <w:color w:val="auto"/>
          <w:u w:val="none"/>
        </w:rPr>
        <w:t>."</w:t>
      </w:r>
    </w:p>
    <w:p w14:paraId="5F1ADB94" w14:textId="77777777" w:rsidR="00063052" w:rsidRPr="00431CD5" w:rsidRDefault="00063052">
      <w:pPr>
        <w:rPr>
          <w:rStyle w:val="Hyperlink"/>
          <w:rFonts w:cstheme="minorHAnsi"/>
          <w:color w:val="034990" w:themeColor="hyperlink" w:themeShade="BF"/>
        </w:rPr>
      </w:pPr>
    </w:p>
    <w:p w14:paraId="355A973D" w14:textId="77777777" w:rsidR="00063052" w:rsidRDefault="00063052">
      <w:pPr>
        <w:rPr>
          <w:rFonts w:eastAsia="Times New Roman" w:cstheme="minorHAnsi"/>
          <w:b/>
          <w:bCs/>
          <w:color w:val="333333"/>
          <w:lang w:eastAsia="en-GB"/>
        </w:rPr>
      </w:pPr>
    </w:p>
    <w:p w14:paraId="5FC512AB" w14:textId="77777777" w:rsidR="00063052" w:rsidRDefault="00063052">
      <w:pPr>
        <w:rPr>
          <w:rFonts w:eastAsia="Times New Roman" w:cstheme="minorHAnsi"/>
          <w:b/>
          <w:bCs/>
          <w:color w:val="333333"/>
          <w:lang w:eastAsia="en-GB"/>
        </w:rPr>
      </w:pPr>
    </w:p>
    <w:p w14:paraId="61C23FA5" w14:textId="77777777" w:rsidR="00063052" w:rsidRDefault="00063052">
      <w:pPr>
        <w:rPr>
          <w:rFonts w:eastAsia="Times New Roman" w:cstheme="minorHAnsi"/>
          <w:b/>
          <w:bCs/>
          <w:color w:val="333333"/>
          <w:lang w:eastAsia="en-GB"/>
        </w:rPr>
      </w:pPr>
    </w:p>
    <w:p w14:paraId="4614F738" w14:textId="77777777" w:rsidR="00063052" w:rsidRDefault="00063052">
      <w:pPr>
        <w:rPr>
          <w:rFonts w:eastAsia="Times New Roman" w:cstheme="minorHAnsi"/>
          <w:b/>
          <w:bCs/>
          <w:color w:val="333333"/>
          <w:lang w:eastAsia="en-GB"/>
        </w:rPr>
      </w:pPr>
    </w:p>
    <w:p w14:paraId="35E2967B" w14:textId="77777777" w:rsidR="00C073E7" w:rsidRDefault="00C073E7">
      <w:pPr>
        <w:rPr>
          <w:rFonts w:eastAsia="Times New Roman" w:cstheme="minorHAnsi"/>
          <w:b/>
          <w:bCs/>
          <w:color w:val="333333"/>
          <w:lang w:eastAsia="en-GB"/>
        </w:rPr>
      </w:pPr>
    </w:p>
    <w:p w14:paraId="39040FE0" w14:textId="5A5CD19F" w:rsidR="006A4A4B" w:rsidRPr="00C073E7" w:rsidRDefault="004156DB" w:rsidP="00C073E7">
      <w:pPr>
        <w:pStyle w:val="Heading2"/>
        <w:rPr>
          <w:rFonts w:eastAsia="Times New Roman"/>
          <w:b/>
          <w:bCs/>
          <w:color w:val="auto"/>
          <w:lang w:eastAsia="en-GB"/>
        </w:rPr>
      </w:pPr>
      <w:r w:rsidRPr="00C073E7">
        <w:rPr>
          <w:rFonts w:eastAsia="Times New Roman"/>
          <w:b/>
          <w:bCs/>
          <w:color w:val="auto"/>
          <w:lang w:eastAsia="en-GB"/>
        </w:rPr>
        <w:lastRenderedPageBreak/>
        <w:t>Bus departures at a given bus stop</w:t>
      </w:r>
      <w:r w:rsidR="00431CD5" w:rsidRPr="00C073E7">
        <w:rPr>
          <w:rFonts w:eastAsia="Times New Roman"/>
          <w:b/>
          <w:bCs/>
          <w:color w:val="auto"/>
          <w:lang w:eastAsia="en-GB"/>
        </w:rPr>
        <w:t xml:space="preserve"> (live)</w:t>
      </w:r>
    </w:p>
    <w:p w14:paraId="3CE229AF" w14:textId="740CB57E" w:rsidR="006A4A4B" w:rsidRDefault="004156DB">
      <w:pPr>
        <w:rPr>
          <w:rStyle w:val="Hyperlink"/>
          <w:rFonts w:cstheme="minorHAnsi"/>
          <w:color w:val="034990" w:themeColor="hyperlink" w:themeShade="BF"/>
        </w:rPr>
      </w:pPr>
      <w:hyperlink r:id="rId9" w:history="1">
        <w:r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https://transportapi.com/v3/uk/bus/stop/1500AA20/live.json?app_id=9e91c41c&amp;app_key=ebaa5b9461f7f42778146f909073d17a&amp;group=rout</w:t>
        </w:r>
        <w:r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e</w:t>
        </w:r>
        <w:r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&amp;next</w:t>
        </w:r>
        <w:r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b</w:t>
        </w:r>
        <w:r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uses=yes</w:t>
        </w:r>
      </w:hyperlink>
    </w:p>
    <w:p w14:paraId="6B213A1E" w14:textId="77777777" w:rsidR="00063052" w:rsidRPr="00C073E7" w:rsidRDefault="00063052" w:rsidP="00063052">
      <w:pPr>
        <w:rPr>
          <w:rFonts w:eastAsia="Times New Roman"/>
          <w:b/>
          <w:bCs/>
          <w:i/>
          <w:iCs/>
          <w:color w:val="FF0000"/>
          <w:lang w:eastAsia="en-GB"/>
        </w:rPr>
      </w:pPr>
      <w:r w:rsidRPr="00C073E7">
        <w:rPr>
          <w:rFonts w:eastAsia="Times New Roman"/>
          <w:b/>
          <w:bCs/>
          <w:i/>
          <w:iCs/>
          <w:color w:val="FF0000"/>
          <w:lang w:eastAsia="en-GB"/>
        </w:rPr>
        <w:t>Returned Data</w:t>
      </w:r>
    </w:p>
    <w:p w14:paraId="6AA08A6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>{</w:t>
      </w:r>
    </w:p>
    <w:p w14:paraId="2BEA1CA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</w:t>
      </w:r>
      <w:proofErr w:type="spellStart"/>
      <w:r w:rsidRPr="00306852">
        <w:rPr>
          <w:rStyle w:val="Hyperlink"/>
          <w:rFonts w:ascii="Consolas" w:hAnsi="Consolas" w:cstheme="minorHAnsi"/>
          <w:color w:val="auto"/>
          <w:u w:val="none"/>
        </w:rPr>
        <w:t>atcocode</w:t>
      </w:r>
      <w:proofErr w:type="spellEnd"/>
      <w:r w:rsidRPr="00306852">
        <w:rPr>
          <w:rStyle w:val="Hyperlink"/>
          <w:rFonts w:ascii="Consolas" w:hAnsi="Consolas" w:cstheme="minorHAnsi"/>
          <w:color w:val="auto"/>
          <w:u w:val="none"/>
        </w:rPr>
        <w:t>": "1500AA20",</w:t>
      </w:r>
    </w:p>
    <w:p w14:paraId="4F5A3C5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</w:t>
      </w:r>
      <w:proofErr w:type="spellStart"/>
      <w:r w:rsidRPr="00306852">
        <w:rPr>
          <w:rStyle w:val="Hyperlink"/>
          <w:rFonts w:ascii="Consolas" w:hAnsi="Consolas" w:cstheme="minorHAnsi"/>
          <w:color w:val="auto"/>
          <w:u w:val="none"/>
        </w:rPr>
        <w:t>smscode</w:t>
      </w:r>
      <w:proofErr w:type="spellEnd"/>
      <w:r w:rsidRPr="00306852">
        <w:rPr>
          <w:rStyle w:val="Hyperlink"/>
          <w:rFonts w:ascii="Consolas" w:hAnsi="Consolas" w:cstheme="minorHAnsi"/>
          <w:color w:val="auto"/>
          <w:u w:val="none"/>
        </w:rPr>
        <w:t>": "</w:t>
      </w:r>
      <w:proofErr w:type="spellStart"/>
      <w:r w:rsidRPr="00306852">
        <w:rPr>
          <w:rStyle w:val="Hyperlink"/>
          <w:rFonts w:ascii="Consolas" w:hAnsi="Consolas" w:cstheme="minorHAnsi"/>
          <w:color w:val="auto"/>
          <w:u w:val="none"/>
        </w:rPr>
        <w:t>esxamptg</w:t>
      </w:r>
      <w:proofErr w:type="spellEnd"/>
      <w:r w:rsidRPr="00306852">
        <w:rPr>
          <w:rStyle w:val="Hyperlink"/>
          <w:rFonts w:ascii="Consolas" w:hAnsi="Consolas" w:cstheme="minorHAnsi"/>
          <w:color w:val="auto"/>
          <w:u w:val="none"/>
        </w:rPr>
        <w:t>",</w:t>
      </w:r>
    </w:p>
    <w:p w14:paraId="53C8966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</w:t>
      </w:r>
      <w:proofErr w:type="spellStart"/>
      <w:r w:rsidRPr="00306852">
        <w:rPr>
          <w:rStyle w:val="Hyperlink"/>
          <w:rFonts w:ascii="Consolas" w:hAnsi="Consolas" w:cstheme="minorHAnsi"/>
          <w:color w:val="auto"/>
          <w:u w:val="none"/>
        </w:rPr>
        <w:t>request_time</w:t>
      </w:r>
      <w:proofErr w:type="spellEnd"/>
      <w:r w:rsidRPr="00306852">
        <w:rPr>
          <w:rStyle w:val="Hyperlink"/>
          <w:rFonts w:ascii="Consolas" w:hAnsi="Consolas" w:cstheme="minorHAnsi"/>
          <w:color w:val="auto"/>
          <w:u w:val="none"/>
        </w:rPr>
        <w:t>": "2020-05-16T00:09:55+01:00",</w:t>
      </w:r>
    </w:p>
    <w:p w14:paraId="513E3F3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name": "</w:t>
      </w:r>
      <w:proofErr w:type="spellStart"/>
      <w:r w:rsidRPr="00306852">
        <w:rPr>
          <w:rStyle w:val="Hyperlink"/>
          <w:rFonts w:ascii="Consolas" w:hAnsi="Consolas" w:cstheme="minorHAnsi"/>
          <w:color w:val="auto"/>
          <w:u w:val="none"/>
        </w:rPr>
        <w:t>Causton</w:t>
      </w:r>
      <w:proofErr w:type="spellEnd"/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Road",</w:t>
      </w:r>
    </w:p>
    <w:p w14:paraId="5C0AEB8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</w:t>
      </w:r>
      <w:proofErr w:type="spellStart"/>
      <w:r w:rsidRPr="00306852">
        <w:rPr>
          <w:rStyle w:val="Hyperlink"/>
          <w:rFonts w:ascii="Consolas" w:hAnsi="Consolas" w:cstheme="minorHAnsi"/>
          <w:color w:val="auto"/>
          <w:u w:val="none"/>
        </w:rPr>
        <w:t>stop_name</w:t>
      </w:r>
      <w:proofErr w:type="spellEnd"/>
      <w:r w:rsidRPr="00306852">
        <w:rPr>
          <w:rStyle w:val="Hyperlink"/>
          <w:rFonts w:ascii="Consolas" w:hAnsi="Consolas" w:cstheme="minorHAnsi"/>
          <w:color w:val="auto"/>
          <w:u w:val="none"/>
        </w:rPr>
        <w:t>": "</w:t>
      </w:r>
      <w:proofErr w:type="spellStart"/>
      <w:r w:rsidRPr="00306852">
        <w:rPr>
          <w:rStyle w:val="Hyperlink"/>
          <w:rFonts w:ascii="Consolas" w:hAnsi="Consolas" w:cstheme="minorHAnsi"/>
          <w:color w:val="auto"/>
          <w:u w:val="none"/>
        </w:rPr>
        <w:t>Causton</w:t>
      </w:r>
      <w:proofErr w:type="spellEnd"/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Road",</w:t>
      </w:r>
    </w:p>
    <w:p w14:paraId="29F9904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bearing": "N",</w:t>
      </w:r>
    </w:p>
    <w:p w14:paraId="661FBFA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indicator": "</w:t>
      </w:r>
      <w:proofErr w:type="spellStart"/>
      <w:r w:rsidRPr="00306852">
        <w:rPr>
          <w:rStyle w:val="Hyperlink"/>
          <w:rFonts w:ascii="Consolas" w:hAnsi="Consolas" w:cstheme="minorHAnsi"/>
          <w:color w:val="auto"/>
          <w:u w:val="none"/>
        </w:rPr>
        <w:t>opp</w:t>
      </w:r>
      <w:proofErr w:type="spellEnd"/>
      <w:r w:rsidRPr="00306852">
        <w:rPr>
          <w:rStyle w:val="Hyperlink"/>
          <w:rFonts w:ascii="Consolas" w:hAnsi="Consolas" w:cstheme="minorHAnsi"/>
          <w:color w:val="auto"/>
          <w:u w:val="none"/>
        </w:rPr>
        <w:t>",</w:t>
      </w:r>
    </w:p>
    <w:p w14:paraId="6B08C37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locality": "Colchester",</w:t>
      </w:r>
    </w:p>
    <w:p w14:paraId="4A40470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location": {</w:t>
      </w:r>
    </w:p>
    <w:p w14:paraId="1EF1055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  "type": "Point",</w:t>
      </w:r>
    </w:p>
    <w:p w14:paraId="1F66F73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  "coordinates": [</w:t>
      </w:r>
    </w:p>
    <w:p w14:paraId="4C2677D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    0.89575,</w:t>
      </w:r>
    </w:p>
    <w:p w14:paraId="7AD0F0F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    51.89518</w:t>
      </w:r>
    </w:p>
    <w:p w14:paraId="3CB8F67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  ]</w:t>
      </w:r>
    </w:p>
    <w:p w14:paraId="1ED5139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},</w:t>
      </w:r>
    </w:p>
    <w:p w14:paraId="6F5E780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 xml:space="preserve">  "departures": {}</w:t>
      </w:r>
    </w:p>
    <w:p w14:paraId="269B9617" w14:textId="7FE027AE" w:rsidR="000630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  <w:r w:rsidRPr="00306852">
        <w:rPr>
          <w:rStyle w:val="Hyperlink"/>
          <w:rFonts w:ascii="Consolas" w:hAnsi="Consolas" w:cstheme="minorHAnsi"/>
          <w:color w:val="auto"/>
          <w:u w:val="none"/>
        </w:rPr>
        <w:t>}</w:t>
      </w:r>
    </w:p>
    <w:p w14:paraId="555F442F" w14:textId="42C79039" w:rsidR="00306852" w:rsidRDefault="00306852" w:rsidP="00306852">
      <w:pPr>
        <w:spacing w:after="0" w:line="240" w:lineRule="auto"/>
        <w:rPr>
          <w:rStyle w:val="Hyperlink"/>
          <w:rFonts w:ascii="Consolas" w:hAnsi="Consolas" w:cstheme="minorHAnsi"/>
          <w:color w:val="auto"/>
          <w:u w:val="none"/>
        </w:rPr>
      </w:pPr>
    </w:p>
    <w:p w14:paraId="1764D104" w14:textId="150B6126" w:rsidR="00C71A21" w:rsidRPr="00C073E7" w:rsidRDefault="00C71A21" w:rsidP="00C073E7">
      <w:pPr>
        <w:pStyle w:val="Heading2"/>
        <w:rPr>
          <w:rFonts w:eastAsia="Times New Roman"/>
          <w:b/>
          <w:bCs/>
          <w:color w:val="auto"/>
          <w:lang w:eastAsia="en-GB"/>
        </w:rPr>
      </w:pPr>
      <w:r w:rsidRPr="00C073E7">
        <w:rPr>
          <w:rFonts w:eastAsia="Times New Roman"/>
          <w:b/>
          <w:bCs/>
          <w:color w:val="auto"/>
          <w:lang w:eastAsia="en-GB"/>
        </w:rPr>
        <w:t>Bus departures at a given bus stop</w:t>
      </w:r>
      <w:r w:rsidR="00431CD5" w:rsidRPr="00C073E7">
        <w:rPr>
          <w:rFonts w:eastAsia="Times New Roman"/>
          <w:b/>
          <w:bCs/>
          <w:color w:val="auto"/>
          <w:lang w:eastAsia="en-GB"/>
        </w:rPr>
        <w:t xml:space="preserve"> (timetabled)</w:t>
      </w:r>
    </w:p>
    <w:p w14:paraId="0E86A316" w14:textId="7E19E47D" w:rsidR="00C71A21" w:rsidRPr="00431CD5" w:rsidRDefault="00431CD5">
      <w:pPr>
        <w:rPr>
          <w:rStyle w:val="Hyperlink"/>
        </w:rPr>
      </w:pPr>
      <w:hyperlink r:id="rId10" w:history="1">
        <w:r w:rsidRPr="00BD09AC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https://transportapi.com/v3/uk/bus/stop/1500AA20/2020-05-15/07:10/timetable.json?</w:t>
        </w:r>
        <w:r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app_id</w:t>
        </w:r>
        <w:r w:rsidRPr="00BD09AC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=</w:t>
        </w:r>
        <w:r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9e91c41c</w:t>
        </w:r>
        <w:r w:rsidRPr="00BD09AC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&amp;</w:t>
        </w:r>
        <w:r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app_key</w:t>
        </w:r>
        <w:r w:rsidRPr="00BD09AC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=</w:t>
        </w:r>
        <w:r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ebaa5b9461f7f42778146f909073d17a</w:t>
        </w:r>
        <w:r w:rsidRPr="00BD09AC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&amp;</w:t>
        </w:r>
        <w:r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group</w:t>
        </w:r>
        <w:r w:rsidRPr="00BD09AC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=</w:t>
        </w:r>
        <w:r w:rsidRPr="00431CD5">
          <w:rPr>
            <w:rStyle w:val="Hyperlink"/>
            <w:rFonts w:cstheme="minorHAnsi"/>
            <w:color w:val="034990" w:themeColor="hyperlink" w:themeShade="BF"/>
            <w:shd w:val="clear" w:color="auto" w:fill="FFFFFF"/>
          </w:rPr>
          <w:t>route</w:t>
        </w:r>
      </w:hyperlink>
    </w:p>
    <w:p w14:paraId="646CBFB9" w14:textId="77777777" w:rsidR="00063052" w:rsidRPr="00C073E7" w:rsidRDefault="00063052" w:rsidP="00063052">
      <w:pPr>
        <w:rPr>
          <w:rFonts w:eastAsia="Times New Roman"/>
          <w:b/>
          <w:bCs/>
          <w:i/>
          <w:iCs/>
          <w:color w:val="FF0000"/>
          <w:lang w:eastAsia="en-GB"/>
        </w:rPr>
      </w:pPr>
      <w:r w:rsidRPr="00C073E7">
        <w:rPr>
          <w:rFonts w:eastAsia="Times New Roman"/>
          <w:b/>
          <w:bCs/>
          <w:i/>
          <w:iCs/>
          <w:color w:val="FF0000"/>
          <w:lang w:eastAsia="en-GB"/>
        </w:rPr>
        <w:t>Returned Data</w:t>
      </w:r>
    </w:p>
    <w:p w14:paraId="30679FF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>{</w:t>
      </w:r>
    </w:p>
    <w:p w14:paraId="12711B9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1500AA20",</w:t>
      </w:r>
    </w:p>
    <w:p w14:paraId="183CBE5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sxamptg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,</w:t>
      </w:r>
    </w:p>
    <w:p w14:paraId="6D5F99F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request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2020-05-15T07:10:00+01:00",</w:t>
      </w:r>
    </w:p>
    <w:p w14:paraId="07A2DB6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nam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Causton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 xml:space="preserve"> Road",</w:t>
      </w:r>
    </w:p>
    <w:p w14:paraId="0DC787F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Causton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 xml:space="preserve"> Road",</w:t>
      </w:r>
    </w:p>
    <w:p w14:paraId="3AB6B84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bearing": "N",</w:t>
      </w:r>
    </w:p>
    <w:p w14:paraId="0EC8A7E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indicator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,</w:t>
      </w:r>
    </w:p>
    <w:p w14:paraId="42DE2B8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locality": "Colchester",</w:t>
      </w:r>
    </w:p>
    <w:p w14:paraId="60388F0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location": {</w:t>
      </w:r>
    </w:p>
    <w:p w14:paraId="74D3766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type": "Point",</w:t>
      </w:r>
    </w:p>
    <w:p w14:paraId="6F72211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coordinates": [</w:t>
      </w:r>
    </w:p>
    <w:p w14:paraId="086D2B5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0.89575,</w:t>
      </w:r>
    </w:p>
    <w:p w14:paraId="5F240E9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51.89518</w:t>
      </w:r>
    </w:p>
    <w:p w14:paraId="0551290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</w:t>
      </w:r>
    </w:p>
    <w:p w14:paraId="159FA76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},</w:t>
      </w:r>
    </w:p>
    <w:p w14:paraId="28E67E5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"departures": {</w:t>
      </w:r>
    </w:p>
    <w:p w14:paraId="2D8A0B4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2": [</w:t>
      </w:r>
    </w:p>
    <w:p w14:paraId="23E0633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7249F69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1A85C3A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2",</w:t>
      </w:r>
    </w:p>
    <w:p w14:paraId="18AF3AD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2",</w:t>
      </w:r>
    </w:p>
    <w:p w14:paraId="15709F1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lastRenderedPageBreak/>
        <w:t xml:space="preserve">        "direction": "Great 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Horkesley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, Colchester",</w:t>
      </w:r>
    </w:p>
    <w:p w14:paraId="1C9451E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ARHE",</w:t>
      </w:r>
    </w:p>
    <w:p w14:paraId="01160FB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Arriva Herts and Essex",</w:t>
      </w:r>
    </w:p>
    <w:p w14:paraId="466687D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66756C0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44",</w:t>
      </w:r>
    </w:p>
    <w:p w14:paraId="41BE9E6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48CF253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4DD476D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44",</w:t>
      </w:r>
    </w:p>
    <w:p w14:paraId="6AE0F71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5374226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ARHE/2/inbound/1500AA20/2020-05-15/07:44/timetable.json?app_id=9e91c41c&amp;app_key=ebaa5b9461f7f42778146f909073d17a",</w:t>
      </w:r>
    </w:p>
    <w:p w14:paraId="29584C0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3B6A032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</w:t>
      </w:r>
    </w:p>
    <w:p w14:paraId="6D08FCF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,</w:t>
      </w:r>
    </w:p>
    <w:p w14:paraId="0CDD4FD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8": [</w:t>
      </w:r>
    </w:p>
    <w:p w14:paraId="214DE41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44335A0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0110E5E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8--2",</w:t>
      </w:r>
    </w:p>
    <w:p w14:paraId="0050AD5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8",</w:t>
      </w:r>
    </w:p>
    <w:p w14:paraId="3216444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Highwoods, Colchester",</w:t>
      </w:r>
    </w:p>
    <w:p w14:paraId="1B458E0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ARHE",</w:t>
      </w:r>
    </w:p>
    <w:p w14:paraId="56665BC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Arriva Herts and Essex",</w:t>
      </w:r>
    </w:p>
    <w:p w14:paraId="2FDC258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2B98A16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44",</w:t>
      </w:r>
    </w:p>
    <w:p w14:paraId="1973F15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0FFD533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046D636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44",</w:t>
      </w:r>
    </w:p>
    <w:p w14:paraId="738C4AA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6817C9E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uk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/bus/route/ARHE/8--2/inbound/1500AA20/2020-05-15/07:44/timetable.json?app_id=9e91c41c&amp;app_key=ebaa5b9461f7f42778146f909073d17a",</w:t>
      </w:r>
    </w:p>
    <w:p w14:paraId="73A9341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3D3FAD9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,</w:t>
      </w:r>
    </w:p>
    <w:p w14:paraId="4EF3814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6EB256B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4AB52B2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8--2",</w:t>
      </w:r>
    </w:p>
    <w:p w14:paraId="2345697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8",</w:t>
      </w:r>
    </w:p>
    <w:p w14:paraId="38EAA13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Highwoods, Colchester",</w:t>
      </w:r>
    </w:p>
    <w:p w14:paraId="1C3879C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ARHE",</w:t>
      </w:r>
    </w:p>
    <w:p w14:paraId="3DA582B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Arriva Herts and Essex",</w:t>
      </w:r>
    </w:p>
    <w:p w14:paraId="119581A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2F9A9F5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14",</w:t>
      </w:r>
    </w:p>
    <w:p w14:paraId="59E043C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0B95A58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06FB08C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14",</w:t>
      </w:r>
    </w:p>
    <w:p w14:paraId="678C75A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1289C2A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uk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/bus/route/ARHE/8--2/inbound/1500AA20/2020-05-15/08:14/timetable.json?app_id=9e91c41c&amp;app_key=ebaa5b9461f7f42778146f909073d17a",</w:t>
      </w:r>
    </w:p>
    <w:p w14:paraId="49FD9C1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21592DB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lastRenderedPageBreak/>
        <w:t xml:space="preserve">      },</w:t>
      </w:r>
    </w:p>
    <w:p w14:paraId="753C854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2DD1B19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6095A0C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8--2",</w:t>
      </w:r>
    </w:p>
    <w:p w14:paraId="6745C65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8",</w:t>
      </w:r>
    </w:p>
    <w:p w14:paraId="7AD7AFF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Highwoods, Colchester",</w:t>
      </w:r>
    </w:p>
    <w:p w14:paraId="3F8713F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ARHE",</w:t>
      </w:r>
    </w:p>
    <w:p w14:paraId="3C16A8A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Arriva Herts and Essex",</w:t>
      </w:r>
    </w:p>
    <w:p w14:paraId="4C50DD0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553CC8A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44",</w:t>
      </w:r>
    </w:p>
    <w:p w14:paraId="17EBCBA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4BF1671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070DB76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44",</w:t>
      </w:r>
    </w:p>
    <w:p w14:paraId="3440B0A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30C6854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uk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/bus/route/ARHE/8--2/inbound/1500AA20/2020-05-15/08:44/timetable.json?app_id=9e91c41c&amp;app_key=ebaa5b9461f7f42778146f909073d17a",</w:t>
      </w:r>
    </w:p>
    <w:p w14:paraId="4AF504D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34C7571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</w:t>
      </w:r>
    </w:p>
    <w:p w14:paraId="5E65D76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,</w:t>
      </w:r>
    </w:p>
    <w:p w14:paraId="0405DC3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61": [</w:t>
      </w:r>
    </w:p>
    <w:p w14:paraId="6FDE1A9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36AF39A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7B4355A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61",</w:t>
      </w:r>
    </w:p>
    <w:p w14:paraId="613A5C1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61",</w:t>
      </w:r>
    </w:p>
    <w:p w14:paraId="16EB7F4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Highwoods, Colchester",</w:t>
      </w:r>
    </w:p>
    <w:p w14:paraId="637D8A1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FESX",</w:t>
      </w:r>
    </w:p>
    <w:p w14:paraId="6228B93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First Essex",</w:t>
      </w:r>
    </w:p>
    <w:p w14:paraId="4F56CA7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4FA26D1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20",</w:t>
      </w:r>
    </w:p>
    <w:p w14:paraId="253F926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12E02FB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3D9459F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20",</w:t>
      </w:r>
    </w:p>
    <w:p w14:paraId="7F4B958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11B3EBC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FESX/61/inbound/1500AA20/2020-05-15/07:20/timetable.json?app_id=9e91c41c&amp;app_key=ebaa5b9461f7f42778146f909073d17a",</w:t>
      </w:r>
    </w:p>
    <w:p w14:paraId="3E6910D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5FB75F3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,</w:t>
      </w:r>
    </w:p>
    <w:p w14:paraId="18CBD44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5E9AD2A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7491037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61",</w:t>
      </w:r>
    </w:p>
    <w:p w14:paraId="7A40185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61",</w:t>
      </w:r>
    </w:p>
    <w:p w14:paraId="07F3CA7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Highwoods, Colchester",</w:t>
      </w:r>
    </w:p>
    <w:p w14:paraId="2EAAAB2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FESX",</w:t>
      </w:r>
    </w:p>
    <w:p w14:paraId="6475611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First Essex",</w:t>
      </w:r>
    </w:p>
    <w:p w14:paraId="061AB2B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49468D3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49",</w:t>
      </w:r>
    </w:p>
    <w:p w14:paraId="32A3568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3F3C89E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108380F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49",</w:t>
      </w:r>
    </w:p>
    <w:p w14:paraId="1FF67A7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lastRenderedPageBreak/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4DC4E3B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FESX/61/inbound/1500AA20/2020-05-15/07:49/timetable.json?app_id=9e91c41c&amp;app_key=ebaa5b9461f7f42778146f909073d17a",</w:t>
      </w:r>
    </w:p>
    <w:p w14:paraId="156013E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21E888D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,</w:t>
      </w:r>
    </w:p>
    <w:p w14:paraId="70D7817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168EA3C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792CB76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61",</w:t>
      </w:r>
    </w:p>
    <w:p w14:paraId="4385665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61",</w:t>
      </w:r>
    </w:p>
    <w:p w14:paraId="6FB3721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Highwoods, Colchester",</w:t>
      </w:r>
    </w:p>
    <w:p w14:paraId="522BCFF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FESX",</w:t>
      </w:r>
    </w:p>
    <w:p w14:paraId="75D51B6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First Essex",</w:t>
      </w:r>
    </w:p>
    <w:p w14:paraId="0B8929D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2817EF6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19",</w:t>
      </w:r>
    </w:p>
    <w:p w14:paraId="394846B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24CEB85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2981FEB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19",</w:t>
      </w:r>
    </w:p>
    <w:p w14:paraId="7B14FBD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6F0EF0C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FESX/61/inbound/1500AA20/2020-05-15/08:19/timetable.json?app_id=9e91c41c&amp;app_key=ebaa5b9461f7f42778146f909073d17a",</w:t>
      </w:r>
    </w:p>
    <w:p w14:paraId="2B38C63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3C18C21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</w:t>
      </w:r>
    </w:p>
    <w:p w14:paraId="1CDA8FE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,</w:t>
      </w:r>
    </w:p>
    <w:p w14:paraId="07CE3B9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62": [</w:t>
      </w:r>
    </w:p>
    <w:p w14:paraId="0DD1316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2D61079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7E6C4CF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62",</w:t>
      </w:r>
    </w:p>
    <w:p w14:paraId="1BD2AE2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62",</w:t>
      </w:r>
    </w:p>
    <w:p w14:paraId="7C6ED33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Colchester",</w:t>
      </w:r>
    </w:p>
    <w:p w14:paraId="42AA042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FESX",</w:t>
      </w:r>
    </w:p>
    <w:p w14:paraId="0F6D385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First Essex",</w:t>
      </w:r>
    </w:p>
    <w:p w14:paraId="6C17069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4A65D14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20",</w:t>
      </w:r>
    </w:p>
    <w:p w14:paraId="3F19C68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5AE275B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3CCC038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20",</w:t>
      </w:r>
    </w:p>
    <w:p w14:paraId="79AFC4B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outbound",</w:t>
      </w:r>
    </w:p>
    <w:p w14:paraId="671A20D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FESX/62/outbound/1500AA20/2020-05-15/08:20/timetable.json?app_id=9e91c41c&amp;app_key=ebaa5b9461f7f42778146f909073d17a",</w:t>
      </w:r>
    </w:p>
    <w:p w14:paraId="706B47F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5EB41FA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</w:t>
      </w:r>
    </w:p>
    <w:p w14:paraId="3F3006F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,</w:t>
      </w:r>
    </w:p>
    <w:p w14:paraId="3088FB4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65": [</w:t>
      </w:r>
    </w:p>
    <w:p w14:paraId="121C340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5F03A4B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29D3BE1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lastRenderedPageBreak/>
        <w:t xml:space="preserve">        "line": "65",</w:t>
      </w:r>
    </w:p>
    <w:p w14:paraId="3B30C45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65",</w:t>
      </w:r>
    </w:p>
    <w:p w14:paraId="58E7F4D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Highwoods, Colchester",</w:t>
      </w:r>
    </w:p>
    <w:p w14:paraId="55A9F79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FESX",</w:t>
      </w:r>
    </w:p>
    <w:p w14:paraId="748D0B6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First Essex",</w:t>
      </w:r>
    </w:p>
    <w:p w14:paraId="61FACE7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6DD0CFF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26",</w:t>
      </w:r>
    </w:p>
    <w:p w14:paraId="7EC69A1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2412EF5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0574243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26",</w:t>
      </w:r>
    </w:p>
    <w:p w14:paraId="539D018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outbound",</w:t>
      </w:r>
    </w:p>
    <w:p w14:paraId="49508BC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FESX/65/outbound/1500AA20/2020-05-15/07:26/timetable.json?app_id=9e91c41c&amp;app_key=ebaa5b9461f7f42778146f909073d17a",</w:t>
      </w:r>
    </w:p>
    <w:p w14:paraId="3210500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36DAEF7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,</w:t>
      </w:r>
    </w:p>
    <w:p w14:paraId="08226B2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2B764BE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7449C8D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65",</w:t>
      </w:r>
    </w:p>
    <w:p w14:paraId="4DAB7CC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65",</w:t>
      </w:r>
    </w:p>
    <w:p w14:paraId="46DDFA6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Highwoods, Colchester",</w:t>
      </w:r>
    </w:p>
    <w:p w14:paraId="4CDC897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FESX",</w:t>
      </w:r>
    </w:p>
    <w:p w14:paraId="4392E66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First Essex",</w:t>
      </w:r>
    </w:p>
    <w:p w14:paraId="759E22D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4EAC2E2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31",</w:t>
      </w:r>
    </w:p>
    <w:p w14:paraId="3E73A57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759EFC5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6F43DEC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31",</w:t>
      </w:r>
    </w:p>
    <w:p w14:paraId="19C6B9F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outbound",</w:t>
      </w:r>
    </w:p>
    <w:p w14:paraId="77D9C0D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FESX/65/outbound/1500AA20/2020-05-15/07:31/timetable.json?app_id=9e91c41c&amp;app_key=ebaa5b9461f7f42778146f909073d17a",</w:t>
      </w:r>
    </w:p>
    <w:p w14:paraId="77C84FE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5AAE093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,</w:t>
      </w:r>
    </w:p>
    <w:p w14:paraId="61A3602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53ACEA0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2B9BB07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65",</w:t>
      </w:r>
    </w:p>
    <w:p w14:paraId="0ECCAFF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65",</w:t>
      </w:r>
    </w:p>
    <w:p w14:paraId="5D87C3E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Highwoods, Colchester",</w:t>
      </w:r>
    </w:p>
    <w:p w14:paraId="3C72D2E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FESX",</w:t>
      </w:r>
    </w:p>
    <w:p w14:paraId="1C11AFE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First Essex",</w:t>
      </w:r>
    </w:p>
    <w:p w14:paraId="6D96DFE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5019763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01",</w:t>
      </w:r>
    </w:p>
    <w:p w14:paraId="7BD9043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4F83322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772703E9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01",</w:t>
      </w:r>
    </w:p>
    <w:p w14:paraId="2ECDFF6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outbound",</w:t>
      </w:r>
    </w:p>
    <w:p w14:paraId="2FCAD7E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FESX/65/outbound/1500AA20/2020-05-</w:t>
      </w:r>
      <w:r w:rsidRPr="00306852">
        <w:rPr>
          <w:rStyle w:val="Hyperlink"/>
          <w:rFonts w:ascii="Consolas" w:hAnsi="Consolas"/>
          <w:color w:val="auto"/>
          <w:u w:val="none"/>
        </w:rPr>
        <w:lastRenderedPageBreak/>
        <w:t>15/08:01/timetable.json?app_id=9e91c41c&amp;app_key=ebaa5b9461f7f42778146f909073d17a",</w:t>
      </w:r>
    </w:p>
    <w:p w14:paraId="13CA4E9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533649E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</w:t>
      </w:r>
    </w:p>
    <w:p w14:paraId="64BEFD1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,</w:t>
      </w:r>
    </w:p>
    <w:p w14:paraId="0E0015B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66": [</w:t>
      </w:r>
    </w:p>
    <w:p w14:paraId="344E472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3A0C810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0CBFC06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66",</w:t>
      </w:r>
    </w:p>
    <w:p w14:paraId="3345838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66",</w:t>
      </w:r>
    </w:p>
    <w:p w14:paraId="0CD4279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West Bergholt, Colchester",</w:t>
      </w:r>
    </w:p>
    <w:p w14:paraId="41FF994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FESX",</w:t>
      </w:r>
    </w:p>
    <w:p w14:paraId="05A744C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First Essex",</w:t>
      </w:r>
    </w:p>
    <w:p w14:paraId="7D0765C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1FD8866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11",</w:t>
      </w:r>
    </w:p>
    <w:p w14:paraId="50A98BEA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1369701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4EFD10C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11",</w:t>
      </w:r>
    </w:p>
    <w:p w14:paraId="5D79322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0D86D5A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FESX/66/inbound/1500AA20/2020-05-15/08:11/timetable.json?app_id=9e91c41c&amp;app_key=ebaa5b9461f7f42778146f909073d17a",</w:t>
      </w:r>
    </w:p>
    <w:p w14:paraId="08BFDB7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4354002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</w:t>
      </w:r>
    </w:p>
    <w:p w14:paraId="0895FB4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,</w:t>
      </w:r>
    </w:p>
    <w:p w14:paraId="7CD4E3D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77": [</w:t>
      </w:r>
    </w:p>
    <w:p w14:paraId="0E34EF1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1FC6273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0FDC4B1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77",</w:t>
      </w:r>
    </w:p>
    <w:p w14:paraId="11399BD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77",</w:t>
      </w:r>
    </w:p>
    <w:p w14:paraId="6A1BF22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Colchester",</w:t>
      </w:r>
    </w:p>
    <w:p w14:paraId="4D2494D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ARHE",</w:t>
      </w:r>
    </w:p>
    <w:p w14:paraId="0F6F909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Arriva Herts and Essex",</w:t>
      </w:r>
    </w:p>
    <w:p w14:paraId="460AD46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28848F8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25",</w:t>
      </w:r>
    </w:p>
    <w:p w14:paraId="0082E26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3834FB7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639EC5F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25",</w:t>
      </w:r>
    </w:p>
    <w:p w14:paraId="5D1E591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704CD3E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ARHE/77/inbound/1500AA20/2020-05-15/08:25/timetable.json?app_id=9e91c41c&amp;app_key=ebaa5b9461f7f42778146f909073d17a",</w:t>
      </w:r>
    </w:p>
    <w:p w14:paraId="4E6AD54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73850F2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</w:t>
      </w:r>
    </w:p>
    <w:p w14:paraId="52A46AB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,</w:t>
      </w:r>
    </w:p>
    <w:p w14:paraId="089EFD5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754": [</w:t>
      </w:r>
    </w:p>
    <w:p w14:paraId="566AE7E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5E4F39D8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206B04C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754",</w:t>
      </w:r>
    </w:p>
    <w:p w14:paraId="44A278E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754",</w:t>
      </w:r>
    </w:p>
    <w:p w14:paraId="2804AAA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lastRenderedPageBreak/>
        <w:t xml:space="preserve">        "direction": "Sudbury",</w:t>
      </w:r>
    </w:p>
    <w:p w14:paraId="5614A59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CHAM",</w:t>
      </w:r>
    </w:p>
    <w:p w14:paraId="712227B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Chambers",</w:t>
      </w:r>
    </w:p>
    <w:p w14:paraId="465978D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717E556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51",</w:t>
      </w:r>
    </w:p>
    <w:p w14:paraId="169E52B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52D70BDE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1EEF2D0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7:51",</w:t>
      </w:r>
    </w:p>
    <w:p w14:paraId="589E1B4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outbound",</w:t>
      </w:r>
    </w:p>
    <w:p w14:paraId="448A9C63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CHAM/754/outbound/1500AA20/2020-05-15/07:51/timetable.json?app_id=9e91c41c&amp;app_key=ebaa5b9461f7f42778146f909073d17a",</w:t>
      </w:r>
    </w:p>
    <w:p w14:paraId="149E510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1896D22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</w:t>
      </w:r>
    </w:p>
    <w:p w14:paraId="6D08275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,</w:t>
      </w:r>
    </w:p>
    <w:p w14:paraId="6CDAD96C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63A": [],</w:t>
      </w:r>
    </w:p>
    <w:p w14:paraId="22D3FEB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"80A": [</w:t>
      </w:r>
    </w:p>
    <w:p w14:paraId="39E0984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{</w:t>
      </w:r>
    </w:p>
    <w:p w14:paraId="783E28F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mode": "bus",</w:t>
      </w:r>
    </w:p>
    <w:p w14:paraId="03B76C46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line": "80A",</w:t>
      </w:r>
    </w:p>
    <w:p w14:paraId="2EC15E5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80A",</w:t>
      </w:r>
    </w:p>
    <w:p w14:paraId="4B4E2B0B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irection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oxted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,</w:t>
      </w:r>
    </w:p>
    <w:p w14:paraId="10D6183F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operator": "PNTR",</w:t>
      </w:r>
    </w:p>
    <w:p w14:paraId="006CD4C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Panther Travel",</w:t>
      </w:r>
    </w:p>
    <w:p w14:paraId="6A2C5A8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date": "2020-05-15",</w:t>
      </w:r>
    </w:p>
    <w:p w14:paraId="429973F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aim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40",</w:t>
      </w:r>
    </w:p>
    <w:p w14:paraId="1401986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d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1C40759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expected_departure_tim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null,</w:t>
      </w:r>
    </w:p>
    <w:p w14:paraId="6FEB26D2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best_departure_estimate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08:40",</w:t>
      </w:r>
    </w:p>
    <w:p w14:paraId="2B3D3CC1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: "inbound",</w:t>
      </w:r>
    </w:p>
    <w:p w14:paraId="67507255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id": "https://transportapi.com/v3/uk/bus/route/PNTR/80A/inbound/1500AA20/2020-05-15/08:40/timetable.json?app_id=9e91c41c&amp;app_key=ebaa5b9461f7f42778146f909073d17a",</w:t>
      </w:r>
    </w:p>
    <w:p w14:paraId="143F05E4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  "source": "</w:t>
      </w:r>
      <w:proofErr w:type="spellStart"/>
      <w:r w:rsidRPr="00306852">
        <w:rPr>
          <w:rStyle w:val="Hyperlink"/>
          <w:rFonts w:ascii="Consolas" w:hAnsi="Consolas"/>
          <w:color w:val="auto"/>
          <w:u w:val="none"/>
        </w:rPr>
        <w:t>tnds</w:t>
      </w:r>
      <w:proofErr w:type="spellEnd"/>
      <w:r w:rsidRPr="00306852">
        <w:rPr>
          <w:rStyle w:val="Hyperlink"/>
          <w:rFonts w:ascii="Consolas" w:hAnsi="Consolas"/>
          <w:color w:val="auto"/>
          <w:u w:val="none"/>
        </w:rPr>
        <w:t>"</w:t>
      </w:r>
    </w:p>
    <w:p w14:paraId="50D1BB97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  }</w:t>
      </w:r>
    </w:p>
    <w:p w14:paraId="19167FCD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  ]</w:t>
      </w:r>
    </w:p>
    <w:p w14:paraId="0F319D30" w14:textId="77777777" w:rsidR="00306852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 xml:space="preserve">  }</w:t>
      </w:r>
    </w:p>
    <w:p w14:paraId="58DF3C81" w14:textId="7D67F960" w:rsidR="00431CD5" w:rsidRPr="00306852" w:rsidRDefault="00306852" w:rsidP="00306852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306852">
        <w:rPr>
          <w:rStyle w:val="Hyperlink"/>
          <w:rFonts w:ascii="Consolas" w:hAnsi="Consolas"/>
          <w:color w:val="auto"/>
          <w:u w:val="none"/>
        </w:rPr>
        <w:t>}</w:t>
      </w:r>
    </w:p>
    <w:p w14:paraId="3870B6AF" w14:textId="1A73CD9A" w:rsidR="00C71A21" w:rsidRDefault="00C71A21">
      <w:pPr>
        <w:rPr>
          <w:rStyle w:val="ng-scope"/>
          <w:rFonts w:ascii="Helvetica" w:hAnsi="Helvetica"/>
          <w:b/>
          <w:bCs/>
          <w:color w:val="4392DB"/>
          <w:shd w:val="clear" w:color="auto" w:fill="FFFFFF"/>
        </w:rPr>
      </w:pPr>
    </w:p>
    <w:p w14:paraId="37726436" w14:textId="77777777" w:rsidR="00D909CD" w:rsidRDefault="00D909CD">
      <w:pPr>
        <w:rPr>
          <w:rFonts w:eastAsia="Times New Roman" w:cstheme="minorHAnsi"/>
          <w:b/>
          <w:bCs/>
          <w:color w:val="333333"/>
          <w:lang w:eastAsia="en-GB"/>
        </w:rPr>
      </w:pPr>
    </w:p>
    <w:p w14:paraId="22CBD1B8" w14:textId="77777777" w:rsidR="00D909CD" w:rsidRDefault="00D909CD">
      <w:pPr>
        <w:rPr>
          <w:rFonts w:eastAsia="Times New Roman" w:cstheme="minorHAnsi"/>
          <w:b/>
          <w:bCs/>
          <w:color w:val="333333"/>
          <w:lang w:eastAsia="en-GB"/>
        </w:rPr>
      </w:pPr>
    </w:p>
    <w:p w14:paraId="2D72A276" w14:textId="77777777" w:rsidR="00D909CD" w:rsidRDefault="00D909CD">
      <w:pPr>
        <w:rPr>
          <w:rFonts w:eastAsia="Times New Roman" w:cstheme="minorHAnsi"/>
          <w:b/>
          <w:bCs/>
          <w:color w:val="333333"/>
          <w:lang w:eastAsia="en-GB"/>
        </w:rPr>
      </w:pPr>
    </w:p>
    <w:p w14:paraId="2BF95A97" w14:textId="77777777" w:rsidR="00D909CD" w:rsidRDefault="00D909CD">
      <w:pPr>
        <w:rPr>
          <w:rFonts w:eastAsia="Times New Roman" w:cstheme="minorHAnsi"/>
          <w:b/>
          <w:bCs/>
          <w:color w:val="333333"/>
          <w:lang w:eastAsia="en-GB"/>
        </w:rPr>
      </w:pPr>
    </w:p>
    <w:p w14:paraId="7C8C1AEC" w14:textId="77777777" w:rsidR="00D909CD" w:rsidRDefault="00D909CD">
      <w:pPr>
        <w:rPr>
          <w:rFonts w:eastAsia="Times New Roman" w:cstheme="minorHAnsi"/>
          <w:b/>
          <w:bCs/>
          <w:color w:val="333333"/>
          <w:lang w:eastAsia="en-GB"/>
        </w:rPr>
      </w:pPr>
    </w:p>
    <w:p w14:paraId="67A34BBC" w14:textId="181519D1" w:rsidR="00306852" w:rsidRPr="00C073E7" w:rsidRDefault="00306852" w:rsidP="00C073E7">
      <w:pPr>
        <w:pStyle w:val="Heading2"/>
        <w:rPr>
          <w:rFonts w:eastAsia="Times New Roman"/>
          <w:b/>
          <w:bCs/>
          <w:color w:val="auto"/>
          <w:lang w:eastAsia="en-GB"/>
        </w:rPr>
      </w:pPr>
      <w:r w:rsidRPr="00C073E7">
        <w:rPr>
          <w:rFonts w:eastAsia="Times New Roman"/>
          <w:b/>
          <w:bCs/>
          <w:color w:val="auto"/>
          <w:lang w:eastAsia="en-GB"/>
        </w:rPr>
        <w:lastRenderedPageBreak/>
        <w:t>The route of one specific bus</w:t>
      </w:r>
    </w:p>
    <w:p w14:paraId="1CCB1180" w14:textId="0B31EA8E" w:rsidR="004156DB" w:rsidRDefault="00D909CD">
      <w:pPr>
        <w:rPr>
          <w:rStyle w:val="Hyperlink"/>
          <w:rFonts w:cstheme="minorHAnsi"/>
          <w:color w:val="034990" w:themeColor="hyperlink" w:themeShade="BF"/>
        </w:rPr>
      </w:pPr>
      <w:hyperlink r:id="rId11" w:history="1">
        <w:r w:rsidRPr="00BD09AC">
          <w:rPr>
            <w:rStyle w:val="Hyperlink"/>
            <w:rFonts w:cstheme="minorHAnsi"/>
            <w:color w:val="034990" w:themeColor="hyperlink" w:themeShade="BF"/>
          </w:rPr>
          <w:t>https://transportapi.com/v3/uk/bus/route/FESX/65/outbound/1500AA20/2020-05-15/07:10/timetable.json?app_id=9e91c41c&amp;app_key=ebaa5b9461f7f42778146f909073d17a&amp;edge_geometry=false&amp;stops=ALL</w:t>
        </w:r>
      </w:hyperlink>
    </w:p>
    <w:p w14:paraId="4BE6A859" w14:textId="77777777" w:rsidR="00D909CD" w:rsidRPr="00C073E7" w:rsidRDefault="00D909CD" w:rsidP="00D909CD">
      <w:pPr>
        <w:rPr>
          <w:rFonts w:eastAsia="Times New Roman"/>
          <w:b/>
          <w:bCs/>
          <w:i/>
          <w:iCs/>
          <w:color w:val="FF0000"/>
          <w:lang w:eastAsia="en-GB"/>
        </w:rPr>
      </w:pPr>
      <w:r w:rsidRPr="00C073E7">
        <w:rPr>
          <w:rFonts w:eastAsia="Times New Roman"/>
          <w:b/>
          <w:bCs/>
          <w:i/>
          <w:iCs/>
          <w:color w:val="FF0000"/>
          <w:lang w:eastAsia="en-GB"/>
        </w:rPr>
        <w:t>Returned Data</w:t>
      </w:r>
    </w:p>
    <w:p w14:paraId="4BD8254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>{</w:t>
      </w:r>
    </w:p>
    <w:p w14:paraId="3E1A206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request_ti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2020-05-16T00:13:53+01:00",</w:t>
      </w:r>
    </w:p>
    <w:p w14:paraId="0B5AF26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"operator": "FESX",</w:t>
      </w:r>
    </w:p>
    <w:p w14:paraId="3B1330F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erator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First Essex",</w:t>
      </w:r>
    </w:p>
    <w:p w14:paraId="6A4A46C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"line": "65",</w:t>
      </w:r>
    </w:p>
    <w:p w14:paraId="3E89177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line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65",</w:t>
      </w:r>
    </w:p>
    <w:p w14:paraId="2C569A7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rigin_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AA20",</w:t>
      </w:r>
    </w:p>
    <w:p w14:paraId="11704D0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dir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outbound",</w:t>
      </w:r>
    </w:p>
    <w:p w14:paraId="1C46D25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"stops": [</w:t>
      </w:r>
    </w:p>
    <w:p w14:paraId="63FF34A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5094ED7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26",</w:t>
      </w:r>
    </w:p>
    <w:p w14:paraId="7C66206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74F50DA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AA20",</w:t>
      </w:r>
    </w:p>
    <w:p w14:paraId="781935B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Causton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Road",</w:t>
      </w:r>
    </w:p>
    <w:p w14:paraId="7A2E0E3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Causton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Road",</w:t>
      </w:r>
    </w:p>
    <w:p w14:paraId="53E4F78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mptg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1F8C6E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0FF2F24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",</w:t>
      </w:r>
    </w:p>
    <w:p w14:paraId="7645FC7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75F242A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89518,</w:t>
      </w:r>
    </w:p>
    <w:p w14:paraId="69F4FFE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89575</w:t>
      </w:r>
    </w:p>
    <w:p w14:paraId="770B048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7CB9C2A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7D6D543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27",</w:t>
      </w:r>
    </w:p>
    <w:p w14:paraId="664489D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6E68B81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39010",</w:t>
      </w:r>
    </w:p>
    <w:p w14:paraId="426A88D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The Albert",</w:t>
      </w:r>
    </w:p>
    <w:p w14:paraId="0C11901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The Albert",</w:t>
      </w:r>
    </w:p>
    <w:p w14:paraId="18D12A8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mpwg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2B59600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1EC59DF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",</w:t>
      </w:r>
    </w:p>
    <w:p w14:paraId="1E4B14F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4170B6C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89682,</w:t>
      </w:r>
    </w:p>
    <w:p w14:paraId="1C1FCE3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89547</w:t>
      </w:r>
    </w:p>
    <w:p w14:paraId="0B373ED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6171B72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628C749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29",</w:t>
      </w:r>
    </w:p>
    <w:p w14:paraId="41609BE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3249630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95001",</w:t>
      </w:r>
    </w:p>
    <w:p w14:paraId="4468DE4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Railway Station Layby (Stand 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a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)",</w:t>
      </w:r>
    </w:p>
    <w:p w14:paraId="062448B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Railway Station Layby",</w:t>
      </w:r>
    </w:p>
    <w:p w14:paraId="3906AF8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mdpt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5087E0F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07CD922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",</w:t>
      </w:r>
    </w:p>
    <w:p w14:paraId="746C039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Stand 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a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6ED348A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89965,</w:t>
      </w:r>
    </w:p>
    <w:p w14:paraId="3A97AF9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89489</w:t>
      </w:r>
    </w:p>
    <w:p w14:paraId="6838549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lastRenderedPageBreak/>
        <w:t xml:space="preserve">    },</w:t>
      </w:r>
    </w:p>
    <w:p w14:paraId="54117CF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3DF5043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29",</w:t>
      </w:r>
    </w:p>
    <w:p w14:paraId="7BAEEFE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0135F61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DGK189",</w:t>
      </w:r>
    </w:p>
    <w:p w14:paraId="0E2E985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Bruff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Close",</w:t>
      </w:r>
    </w:p>
    <w:p w14:paraId="2C97F09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Bruff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Close",</w:t>
      </w:r>
    </w:p>
    <w:p w14:paraId="5BF6B1A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gwdta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220A4A7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7FD7A3D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E",</w:t>
      </w:r>
    </w:p>
    <w:p w14:paraId="0EB6B0C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E-bound",</w:t>
      </w:r>
    </w:p>
    <w:p w14:paraId="11A790A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0235,</w:t>
      </w:r>
    </w:p>
    <w:p w14:paraId="6464A3B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89618</w:t>
      </w:r>
    </w:p>
    <w:p w14:paraId="03E98FE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3242646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3812112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1",</w:t>
      </w:r>
    </w:p>
    <w:p w14:paraId="2828707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3270402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12007",</w:t>
      </w:r>
    </w:p>
    <w:p w14:paraId="175A02B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Turner Rise",</w:t>
      </w:r>
    </w:p>
    <w:p w14:paraId="73270B8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Turner Rise",</w:t>
      </w:r>
    </w:p>
    <w:p w14:paraId="3BF3481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dm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7F2062D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187D4B9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E",</w:t>
      </w:r>
    </w:p>
    <w:p w14:paraId="19CAC12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2606CA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044,</w:t>
      </w:r>
    </w:p>
    <w:p w14:paraId="18341B3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0105</w:t>
      </w:r>
    </w:p>
    <w:p w14:paraId="2204750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20097C6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26F681D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2",</w:t>
      </w:r>
    </w:p>
    <w:p w14:paraId="59DFE9B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7E1554A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12006",</w:t>
      </w:r>
    </w:p>
    <w:p w14:paraId="135CDE8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Wryneck Close",</w:t>
      </w:r>
    </w:p>
    <w:p w14:paraId="6CD2083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Wryneck Close",</w:t>
      </w:r>
    </w:p>
    <w:p w14:paraId="5091BC4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d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01F201A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3C35830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",</w:t>
      </w:r>
    </w:p>
    <w:p w14:paraId="6BEFD7C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6B365F1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0722,</w:t>
      </w:r>
    </w:p>
    <w:p w14:paraId="1FEAAED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027</w:t>
      </w:r>
    </w:p>
    <w:p w14:paraId="0941BAC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39A7543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635769D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3",</w:t>
      </w:r>
    </w:p>
    <w:p w14:paraId="2B85755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39F26E1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IM578",</w:t>
      </w:r>
    </w:p>
    <w:p w14:paraId="2475E45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General Hospital - main Rd",</w:t>
      </w:r>
    </w:p>
    <w:p w14:paraId="59C48BE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General Hospital - main Rd",</w:t>
      </w:r>
    </w:p>
    <w:p w14:paraId="6437272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da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32E5088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1784562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",</w:t>
      </w:r>
    </w:p>
    <w:p w14:paraId="4AEA7B8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o/s",</w:t>
      </w:r>
    </w:p>
    <w:p w14:paraId="20919D9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099,</w:t>
      </w:r>
    </w:p>
    <w:p w14:paraId="0D57A8D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0234</w:t>
      </w:r>
    </w:p>
    <w:p w14:paraId="76F5D53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5000876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3F5742B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lastRenderedPageBreak/>
        <w:t xml:space="preserve">      "time": "07:33",</w:t>
      </w:r>
    </w:p>
    <w:p w14:paraId="11A797E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657BA44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12003",</w:t>
      </w:r>
    </w:p>
    <w:p w14:paraId="535A217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Kingswood Road",</w:t>
      </w:r>
    </w:p>
    <w:p w14:paraId="43C1CA3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Kingswood Road",</w:t>
      </w:r>
    </w:p>
    <w:p w14:paraId="7C7845F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at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2D223E8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15C664E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",</w:t>
      </w:r>
    </w:p>
    <w:p w14:paraId="7719451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F7D2B8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238,</w:t>
      </w:r>
    </w:p>
    <w:p w14:paraId="1FFC74C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0191</w:t>
      </w:r>
    </w:p>
    <w:p w14:paraId="3317A9E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2DDD55E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1F34B8F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4",</w:t>
      </w:r>
    </w:p>
    <w:p w14:paraId="44A7900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6B4C2E6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03004",</w:t>
      </w:r>
    </w:p>
    <w:p w14:paraId="649D46E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Thornwood",</w:t>
      </w:r>
    </w:p>
    <w:p w14:paraId="00B55D1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Thornwood",</w:t>
      </w:r>
    </w:p>
    <w:p w14:paraId="48C1010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twd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2F51B3A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Mile End, Colchester",</w:t>
      </w:r>
    </w:p>
    <w:p w14:paraId="6C64E20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E",</w:t>
      </w:r>
    </w:p>
    <w:p w14:paraId="753F3B3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5D0B58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506,</w:t>
      </w:r>
    </w:p>
    <w:p w14:paraId="02D0ED9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0089</w:t>
      </w:r>
    </w:p>
    <w:p w14:paraId="243667E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563D0AC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7ED3101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5",</w:t>
      </w:r>
    </w:p>
    <w:p w14:paraId="021D2B1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340B824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03002",</w:t>
      </w:r>
    </w:p>
    <w:p w14:paraId="3890AA1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Bedford Road",</w:t>
      </w:r>
    </w:p>
    <w:p w14:paraId="20DB1BB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Bedford Road",</w:t>
      </w:r>
    </w:p>
    <w:p w14:paraId="10C2F4A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tpw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223074D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Mile End, Colchester",</w:t>
      </w:r>
    </w:p>
    <w:p w14:paraId="37FF7BE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E",</w:t>
      </w:r>
    </w:p>
    <w:p w14:paraId="5F421DC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067DE7C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672,</w:t>
      </w:r>
    </w:p>
    <w:p w14:paraId="2730F6B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0424</w:t>
      </w:r>
    </w:p>
    <w:p w14:paraId="1C7579E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61D2B8A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6C02FD2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6",</w:t>
      </w:r>
    </w:p>
    <w:p w14:paraId="49B62E7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6D2048F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OXLEYPAR",</w:t>
      </w:r>
    </w:p>
    <w:p w14:paraId="0A9B1F9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The Water Tower",</w:t>
      </w:r>
    </w:p>
    <w:p w14:paraId="7C18B0C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The Water Tower",</w:t>
      </w:r>
    </w:p>
    <w:p w14:paraId="5A4203C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jdawg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3198BD1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Mile End, Colchester",</w:t>
      </w:r>
    </w:p>
    <w:p w14:paraId="4B9B119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E",</w:t>
      </w:r>
    </w:p>
    <w:p w14:paraId="16FEBFD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o/s",</w:t>
      </w:r>
    </w:p>
    <w:p w14:paraId="4611BFB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978,</w:t>
      </w:r>
    </w:p>
    <w:p w14:paraId="31F3D26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1</w:t>
      </w:r>
    </w:p>
    <w:p w14:paraId="71DC735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3142B9D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67E014B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7",</w:t>
      </w:r>
    </w:p>
    <w:p w14:paraId="1A889A3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0591C82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lastRenderedPageBreak/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04001",</w:t>
      </w:r>
    </w:p>
    <w:p w14:paraId="44B7C67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Julian Avenue",</w:t>
      </w:r>
    </w:p>
    <w:p w14:paraId="5945EF0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Julian Avenue",</w:t>
      </w:r>
    </w:p>
    <w:p w14:paraId="6AF03FB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tp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DC9AE6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Mile End, Colchester",</w:t>
      </w:r>
    </w:p>
    <w:p w14:paraId="5D341AD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E",</w:t>
      </w:r>
    </w:p>
    <w:p w14:paraId="32F705F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49ABEC3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2143,</w:t>
      </w:r>
    </w:p>
    <w:p w14:paraId="6391782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1557</w:t>
      </w:r>
    </w:p>
    <w:p w14:paraId="5EBC6F2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7E00067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620546B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7",</w:t>
      </w:r>
    </w:p>
    <w:p w14:paraId="7F76D6E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0D2083B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04901",</w:t>
      </w:r>
    </w:p>
    <w:p w14:paraId="3369C4B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Matchett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Drive",</w:t>
      </w:r>
    </w:p>
    <w:p w14:paraId="7BAD8EE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Matchett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Drive",</w:t>
      </w:r>
    </w:p>
    <w:p w14:paraId="4C4F301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jpdw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4F5DBC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Mile End, Colchester",</w:t>
      </w:r>
    </w:p>
    <w:p w14:paraId="36FCEB7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E",</w:t>
      </w:r>
    </w:p>
    <w:p w14:paraId="1FE2C28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d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594C62C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2226,</w:t>
      </w:r>
    </w:p>
    <w:p w14:paraId="6276EBB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1822</w:t>
      </w:r>
    </w:p>
    <w:p w14:paraId="073DFA3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6FB4D9E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08198A6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9",</w:t>
      </w:r>
    </w:p>
    <w:p w14:paraId="56DE7C1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304B317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06003",</w:t>
      </w:r>
    </w:p>
    <w:p w14:paraId="4FB52AB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Newcomen Way",</w:t>
      </w:r>
    </w:p>
    <w:p w14:paraId="7433DCA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Newcomen Way",</w:t>
      </w:r>
    </w:p>
    <w:p w14:paraId="04A50BC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tpg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4AC07BD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555B148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S",</w:t>
      </w:r>
    </w:p>
    <w:p w14:paraId="222F9F2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d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7F9EE7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946,</w:t>
      </w:r>
    </w:p>
    <w:p w14:paraId="6A3E2DC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2109</w:t>
      </w:r>
    </w:p>
    <w:p w14:paraId="6E6E663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1C53ED5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5AC45C8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39",</w:t>
      </w:r>
    </w:p>
    <w:p w14:paraId="3A1F471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5CF639B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06002",</w:t>
      </w:r>
    </w:p>
    <w:p w14:paraId="6D10A91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Oyster Business Park",</w:t>
      </w:r>
    </w:p>
    <w:p w14:paraId="3334F85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Oyster Business Park",</w:t>
      </w:r>
    </w:p>
    <w:p w14:paraId="1227A84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tpd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66F65A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Colchester",</w:t>
      </w:r>
    </w:p>
    <w:p w14:paraId="4A9B00B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SE",</w:t>
      </w:r>
    </w:p>
    <w:p w14:paraId="377873C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d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22FDA12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798,</w:t>
      </w:r>
    </w:p>
    <w:p w14:paraId="771D5B6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2252</w:t>
      </w:r>
    </w:p>
    <w:p w14:paraId="3C480AE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32D8333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2B30936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40",</w:t>
      </w:r>
    </w:p>
    <w:p w14:paraId="01939D8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170F05F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IM585",</w:t>
      </w:r>
    </w:p>
    <w:p w14:paraId="3665420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Brinkley Lane",</w:t>
      </w:r>
    </w:p>
    <w:p w14:paraId="65A2F5B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lastRenderedPageBreak/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Brinkley Lane",</w:t>
      </w:r>
    </w:p>
    <w:p w14:paraId="37B8AC7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gm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42BC51C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Highwoods, Colchester",</w:t>
      </w:r>
    </w:p>
    <w:p w14:paraId="4D9A1A4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SW",</w:t>
      </w:r>
    </w:p>
    <w:p w14:paraId="2BEE1D1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SW-bound",</w:t>
      </w:r>
    </w:p>
    <w:p w14:paraId="68DE96E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628,</w:t>
      </w:r>
    </w:p>
    <w:p w14:paraId="3E50FC4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2273</w:t>
      </w:r>
    </w:p>
    <w:p w14:paraId="43EC1FF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54941D1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512C5EE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40",</w:t>
      </w:r>
    </w:p>
    <w:p w14:paraId="2E40DD0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096CB9C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DGK219",</w:t>
      </w:r>
    </w:p>
    <w:p w14:paraId="2B1FC56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Regents Close",</w:t>
      </w:r>
    </w:p>
    <w:p w14:paraId="7CE516D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Regents Close",</w:t>
      </w:r>
    </w:p>
    <w:p w14:paraId="7BAB5F0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jawdm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7869465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Highwoods, Colchester",</w:t>
      </w:r>
    </w:p>
    <w:p w14:paraId="79BB62D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SE",</w:t>
      </w:r>
    </w:p>
    <w:p w14:paraId="24CCEFF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d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651D857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534,</w:t>
      </w:r>
    </w:p>
    <w:p w14:paraId="3895A6F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2219</w:t>
      </w:r>
    </w:p>
    <w:p w14:paraId="6033BDF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3C0C150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368ECAD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41",</w:t>
      </w:r>
    </w:p>
    <w:p w14:paraId="1F0951A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438E7DE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IM1198B",</w:t>
      </w:r>
    </w:p>
    <w:p w14:paraId="4C81325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Berkley Close",</w:t>
      </w:r>
    </w:p>
    <w:p w14:paraId="1375975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Berkley Close",</w:t>
      </w:r>
    </w:p>
    <w:p w14:paraId="213AB22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g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63D05C3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Highwoods, Colchester",</w:t>
      </w:r>
    </w:p>
    <w:p w14:paraId="4B6E03E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S",</w:t>
      </w:r>
    </w:p>
    <w:p w14:paraId="56991DB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d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4B16036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35,</w:t>
      </w:r>
    </w:p>
    <w:p w14:paraId="268D149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2349</w:t>
      </w:r>
    </w:p>
    <w:p w14:paraId="0D5B584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0456152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7575401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41",</w:t>
      </w:r>
    </w:p>
    <w:p w14:paraId="2E28BFE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6C5692A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10003",</w:t>
      </w:r>
    </w:p>
    <w:p w14:paraId="5045D28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Derwent Road",</w:t>
      </w:r>
    </w:p>
    <w:p w14:paraId="21AB9E6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Derwent Road",</w:t>
      </w:r>
    </w:p>
    <w:p w14:paraId="4FE7AE5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gw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0617A41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Highwoods, Colchester",</w:t>
      </w:r>
    </w:p>
    <w:p w14:paraId="53FF869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S",</w:t>
      </w:r>
    </w:p>
    <w:p w14:paraId="0CDBF09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S-bound",</w:t>
      </w:r>
    </w:p>
    <w:p w14:paraId="6CAA2D4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228,</w:t>
      </w:r>
    </w:p>
    <w:p w14:paraId="57987EE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2295</w:t>
      </w:r>
    </w:p>
    <w:p w14:paraId="1049F42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0027926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09270E1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43",</w:t>
      </w:r>
    </w:p>
    <w:p w14:paraId="3A538DE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3278869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09004",</w:t>
      </w:r>
    </w:p>
    <w:p w14:paraId="54D0470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Baronia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Croft",</w:t>
      </w:r>
    </w:p>
    <w:p w14:paraId="554231F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Baronia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Croft",</w:t>
      </w:r>
    </w:p>
    <w:p w14:paraId="6783705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m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3879F93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lastRenderedPageBreak/>
        <w:t xml:space="preserve">      "locality": "Highwoods, Colchester",</w:t>
      </w:r>
    </w:p>
    <w:p w14:paraId="3A59DE7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S",</w:t>
      </w:r>
    </w:p>
    <w:p w14:paraId="24B832E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d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4985A02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0868,</w:t>
      </w:r>
    </w:p>
    <w:p w14:paraId="265F03D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2158</w:t>
      </w:r>
    </w:p>
    <w:p w14:paraId="2624187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51CC602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2890C15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43",</w:t>
      </w:r>
    </w:p>
    <w:p w14:paraId="5455B09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7663B0F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IM568Y",</w:t>
      </w:r>
    </w:p>
    <w:p w14:paraId="698820EF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Pinecroft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Gardens",</w:t>
      </w:r>
    </w:p>
    <w:p w14:paraId="266455C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Pinecroft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 xml:space="preserve"> Gardens",</w:t>
      </w:r>
    </w:p>
    <w:p w14:paraId="723A9A4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gwjt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4D3DE62B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Highwoods, Colchester",</w:t>
      </w:r>
    </w:p>
    <w:p w14:paraId="5AB3DF0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W",</w:t>
      </w:r>
    </w:p>
    <w:p w14:paraId="417F0BF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41FB046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0754,</w:t>
      </w:r>
    </w:p>
    <w:p w14:paraId="55E5D9E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1765</w:t>
      </w:r>
    </w:p>
    <w:p w14:paraId="6DE5935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1B52465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3E60B03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44",</w:t>
      </w:r>
    </w:p>
    <w:p w14:paraId="1E546A6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278284A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09002",</w:t>
      </w:r>
    </w:p>
    <w:p w14:paraId="5528AE7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Victoria Gardens",</w:t>
      </w:r>
    </w:p>
    <w:p w14:paraId="14BA38B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Victoria Gardens",</w:t>
      </w:r>
    </w:p>
    <w:p w14:paraId="471DA4E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md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574B4FF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Highwoods, Colchester",</w:t>
      </w:r>
    </w:p>
    <w:p w14:paraId="7F48673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W",</w:t>
      </w:r>
    </w:p>
    <w:p w14:paraId="17AD703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opp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73B5EA5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0959,</w:t>
      </w:r>
    </w:p>
    <w:p w14:paraId="24EB934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1485</w:t>
      </w:r>
    </w:p>
    <w:p w14:paraId="7C7CC61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59C8DB1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0988EC54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45",</w:t>
      </w:r>
    </w:p>
    <w:p w14:paraId="64DEFB2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5954E5B2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33009001",</w:t>
      </w:r>
    </w:p>
    <w:p w14:paraId="28FCCD2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Spindle Wood",</w:t>
      </w:r>
    </w:p>
    <w:p w14:paraId="05575C2A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Spindle Wood",</w:t>
      </w:r>
    </w:p>
    <w:p w14:paraId="03776891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ajwma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6F323B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Highwoods, Colchester",</w:t>
      </w:r>
    </w:p>
    <w:p w14:paraId="08AE27A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E",</w:t>
      </w:r>
    </w:p>
    <w:p w14:paraId="1C341B6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indicator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dj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160BB07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164,</w:t>
      </w:r>
    </w:p>
    <w:p w14:paraId="597E40C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1501</w:t>
      </w:r>
    </w:p>
    <w:p w14:paraId="5B877020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,</w:t>
      </w:r>
    </w:p>
    <w:p w14:paraId="75E55C0E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{</w:t>
      </w:r>
    </w:p>
    <w:p w14:paraId="7B097C8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time": "07:47",</w:t>
      </w:r>
    </w:p>
    <w:p w14:paraId="35FAE8D6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date": "2020-05-15",</w:t>
      </w:r>
    </w:p>
    <w:p w14:paraId="75C3309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atco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1500IM2456B",</w:t>
      </w:r>
    </w:p>
    <w:p w14:paraId="5C2BB1F9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name": "Highwood Square (Stop 3)",</w:t>
      </w:r>
    </w:p>
    <w:p w14:paraId="1357826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top_nam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Highwood Square",</w:t>
      </w:r>
    </w:p>
    <w:p w14:paraId="1F31DD2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smscode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: "</w:t>
      </w:r>
      <w:proofErr w:type="spellStart"/>
      <w:r w:rsidRPr="00D909CD">
        <w:rPr>
          <w:rStyle w:val="Hyperlink"/>
          <w:rFonts w:ascii="Consolas" w:hAnsi="Consolas"/>
          <w:color w:val="auto"/>
          <w:u w:val="none"/>
        </w:rPr>
        <w:t>esxjawma</w:t>
      </w:r>
      <w:proofErr w:type="spellEnd"/>
      <w:r w:rsidRPr="00D909CD">
        <w:rPr>
          <w:rStyle w:val="Hyperlink"/>
          <w:rFonts w:ascii="Consolas" w:hAnsi="Consolas"/>
          <w:color w:val="auto"/>
          <w:u w:val="none"/>
        </w:rPr>
        <w:t>",</w:t>
      </w:r>
    </w:p>
    <w:p w14:paraId="56FD8B5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cality": "Highwoods, Colchester",</w:t>
      </w:r>
    </w:p>
    <w:p w14:paraId="57D84E18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bearing": "NW",</w:t>
      </w:r>
    </w:p>
    <w:p w14:paraId="2038CA5C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lastRenderedPageBreak/>
        <w:t xml:space="preserve">      "indicator": "Stop 3",</w:t>
      </w:r>
    </w:p>
    <w:p w14:paraId="3DB7E48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atitude": 51.91048,</w:t>
      </w:r>
    </w:p>
    <w:p w14:paraId="52C68587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  "longitude": 0.91805</w:t>
      </w:r>
    </w:p>
    <w:p w14:paraId="24FD6343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  }</w:t>
      </w:r>
    </w:p>
    <w:p w14:paraId="27D5C54D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],</w:t>
      </w:r>
    </w:p>
    <w:p w14:paraId="4EFEEB25" w14:textId="77777777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 xml:space="preserve">  "id": "https://transportapi.com/v3/uk/bus/route/FESX/65/outbound/1500AA20/2020-05-15/07:10/timetable.json?app_id=9e91c41c&amp;app_key=ebaa5b9461f7f42778146f909073d17a"</w:t>
      </w:r>
    </w:p>
    <w:p w14:paraId="2AA6DDBB" w14:textId="248FD1EB" w:rsidR="00D909CD" w:rsidRPr="00D909CD" w:rsidRDefault="00D909CD" w:rsidP="00D909CD">
      <w:pPr>
        <w:spacing w:after="0" w:line="240" w:lineRule="auto"/>
        <w:rPr>
          <w:rStyle w:val="Hyperlink"/>
          <w:rFonts w:ascii="Consolas" w:hAnsi="Consolas"/>
          <w:color w:val="auto"/>
          <w:u w:val="none"/>
        </w:rPr>
      </w:pPr>
      <w:r w:rsidRPr="00D909CD">
        <w:rPr>
          <w:rStyle w:val="Hyperlink"/>
          <w:rFonts w:ascii="Consolas" w:hAnsi="Consolas"/>
          <w:color w:val="auto"/>
          <w:u w:val="none"/>
        </w:rPr>
        <w:t>}</w:t>
      </w:r>
    </w:p>
    <w:sectPr w:rsidR="00D909CD" w:rsidRPr="00D909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NTa3NDQAEiaWpko6SsGpxcWZ+XkgBYa1AFCKngAsAAAA"/>
  </w:docVars>
  <w:rsids>
    <w:rsidRoot w:val="006A4A4B"/>
    <w:rsid w:val="000417B1"/>
    <w:rsid w:val="00063052"/>
    <w:rsid w:val="00306852"/>
    <w:rsid w:val="004156DB"/>
    <w:rsid w:val="00431CD5"/>
    <w:rsid w:val="006A4A4B"/>
    <w:rsid w:val="00B66DC0"/>
    <w:rsid w:val="00C073E7"/>
    <w:rsid w:val="00C71A21"/>
    <w:rsid w:val="00D909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BC8AE"/>
  <w15:chartTrackingRefBased/>
  <w15:docId w15:val="{2DDABE87-9FC1-4C01-AFC7-4EBD7157E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09CD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73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4A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g-scope">
    <w:name w:val="ng-scope"/>
    <w:basedOn w:val="DefaultParagraphFont"/>
    <w:rsid w:val="004156DB"/>
  </w:style>
  <w:style w:type="character" w:styleId="Hyperlink">
    <w:name w:val="Hyperlink"/>
    <w:basedOn w:val="DefaultParagraphFont"/>
    <w:uiPriority w:val="99"/>
    <w:unhideWhenUsed/>
    <w:rsid w:val="004156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56D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C71A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431CD5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073E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241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ansportapi.com/v3/uk/bus/services/FESX:65.json?app_id=9e91c41c&amp;app_key=ebaa5b9461f7f42778146f909073d17a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developer.transportapi.com/docs?raml=https://transportapi.com/v3/raml/transportapi.raml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hyperlink" Target="https://transportapi.com/v3/uk/bus/route/FESX/65/outbound/1500AA20/2020-05-15/07:10/timetable.json?app_id=9e91c41c&amp;app_key=ebaa5b9461f7f42778146f909073d17a&amp;edge_geometry=false&amp;stops=ALL" TargetMode="External"/><Relationship Id="rId5" Type="http://schemas.openxmlformats.org/officeDocument/2006/relationships/image" Target="media/image2.png"/><Relationship Id="rId10" Type="http://schemas.openxmlformats.org/officeDocument/2006/relationships/hyperlink" Target="https://transportapi.com/v3/uk/bus/stop/1500AA20/2020-05-15/07:10/timetable.json?app_id=9e91c41c&amp;app_key=ebaa5b9461f7f42778146f909073d17a&amp;group=route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transportapi.com/v3/uk/bus/stop/1500AA20/live.json?app_id=9e91c41c&amp;app_key=ebaa5b9461f7f42778146f909073d17a&amp;group=route&amp;nextbuses=y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6</Pages>
  <Words>3166</Words>
  <Characters>18052</Characters>
  <Application>Microsoft Office Word</Application>
  <DocSecurity>0</DocSecurity>
  <Lines>150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welsh</dc:creator>
  <cp:keywords/>
  <dc:description/>
  <cp:lastModifiedBy>tom welsh</cp:lastModifiedBy>
  <cp:revision>5</cp:revision>
  <dcterms:created xsi:type="dcterms:W3CDTF">2020-05-15T22:03:00Z</dcterms:created>
  <dcterms:modified xsi:type="dcterms:W3CDTF">2020-05-15T23:20:00Z</dcterms:modified>
</cp:coreProperties>
</file>